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Naples</w:t>
      </w:r>
    </w:p>
    <w:bookmarkStart w:id="25" w:name="X882324672314d82128bc29da0844bf31ccf02d4"/>
    <w:p>
      <w:pPr>
        <w:pStyle w:val="Heading1"/>
      </w:pPr>
      <w:r>
        <w:t xml:space="preserve">Cover Letter for Telecommunication Engineer Position in Italy Naples</w:t>
      </w:r>
    </w:p>
    <w:p>
      <w:pPr>
        <w:pStyle w:val="FirstParagraph"/>
      </w:pPr>
      <w:r>
        <w:t xml:space="preserve">Dear [Hiring Manager's Name],</w:t>
      </w:r>
    </w:p>
    <w:p>
      <w:pPr>
        <w:pStyle w:val="BodyText"/>
      </w:pPr>
      <w:r>
        <w:t xml:space="preserve">I am writing to express my interest in the Telecommunication Engineer position at your esteemed organization, located in the vibrant city of Italy Naples. As a dedicated and skilled professional with a deep passion for telecommunications, I am eager to contribute my expertise to an institution that values innovation and excellence in this dynamic field. The opportunity to work as a Telecommunication Engineer in Naples, a city renowned for its historical significance and modern technological advancements, is both exciting and aligned with my career goals.</w:t>
      </w:r>
    </w:p>
    <w:p>
      <w:pPr>
        <w:pStyle w:val="BodyText"/>
      </w:pPr>
      <w:r>
        <w:t xml:space="preserve">With [X years] of experience in the telecommunications sector, I have developed a strong foundation in designing, implementing, and maintaining communication systems that meet the evolving needs of businesses and communities. My background includes working on projects related to network infrastructure, 5G technology deployment, fiber optics installation, and wireless communication solutions. These experiences have equipped me with technical proficiency and a problem-solving mindset essential for addressing the challenges faced by modern telecommunication networks.</w:t>
      </w:r>
    </w:p>
    <w:bookmarkStart w:id="20" w:name="professional-background"/>
    <w:p>
      <w:pPr>
        <w:pStyle w:val="Heading2"/>
      </w:pPr>
      <w:r>
        <w:t xml:space="preserve">Professional Background</w:t>
      </w:r>
    </w:p>
    <w:p>
      <w:pPr>
        <w:pStyle w:val="FirstParagraph"/>
      </w:pPr>
      <w:r>
        <w:t xml:space="preserve">Throughout my career as a Telecommunication Engineer, I have consistently focused on delivering reliable and scalable communication solutions. At my previous role at [Previous Company Name], I led the design and deployment of a high-speed fiber optic network that improved connectivity for over 10,000 users in urban areas. This project required collaboration with cross-functional teams, including electrical engineers, software developers, and project managers, to ensure seamless integration of hardware and software systems. The success of this initiative not only enhanced customer satisfaction but also contributed to the company’s reputation as a leader in telecommunications innovation.</w:t>
      </w:r>
    </w:p>
    <w:p>
      <w:pPr>
        <w:pStyle w:val="BodyText"/>
      </w:pPr>
      <w:r>
        <w:t xml:space="preserve">In addition to infrastructure projects, I have specialized in troubleshooting complex network issues and optimizing existing systems for performance. My ability to analyze data, identify inefficiencies, and implement targeted solutions has consistently resulted in cost savings and improved service quality. For instance, during my tenure at [Another Previous Company Name], I introduced a predictive maintenance system that reduced downtime by 30% through real-time monitoring of network hardware. This experience reinforced my commitment to leveraging technology to drive operational excellence.</w:t>
      </w:r>
    </w:p>
    <w:bookmarkEnd w:id="20"/>
    <w:bookmarkStart w:id="21" w:name="skills-and-expertise"/>
    <w:p>
      <w:pPr>
        <w:pStyle w:val="Heading2"/>
      </w:pPr>
      <w:r>
        <w:t xml:space="preserve">Skills and Expertise</w:t>
      </w:r>
    </w:p>
    <w:p>
      <w:pPr>
        <w:pStyle w:val="FirstParagraph"/>
      </w:pPr>
      <w:r>
        <w:t xml:space="preserve">As a Telecommunication Engineer, I possess a comprehensive skill set that spans both technical and managerial domains. My technical expertise includes proficiency in network design tools such as Cisco Packet Tracer, CAD software for infrastructure planning, and programming languages like Python for automation tasks. I am also well-versed in industry standards such as IEEE and ITU-T, which ensure compliance with global telecommunication protocols.</w:t>
      </w:r>
    </w:p>
    <w:p>
      <w:pPr>
        <w:pStyle w:val="BodyText"/>
      </w:pPr>
      <w:r>
        <w:t xml:space="preserve">On the managerial side, I have successfully led teams of up to 15 professionals, coordinating projects from concept to execution. My leadership style emphasizes collaboration, clear communication, and a focus on achieving shared objectives. I believe that effective project management is critical for the timely delivery of telecommunication solutions, especially in fast-paced environments like Italy Naples, where demand for reliable connectivity continues to grow.</w:t>
      </w:r>
    </w:p>
    <w:bookmarkEnd w:id="21"/>
    <w:bookmarkStart w:id="22" w:name="experience-in-italy-naples"/>
    <w:p>
      <w:pPr>
        <w:pStyle w:val="Heading2"/>
      </w:pPr>
      <w:r>
        <w:t xml:space="preserve">Experience in Italy Naples</w:t>
      </w:r>
    </w:p>
    <w:p>
      <w:pPr>
        <w:pStyle w:val="FirstParagraph"/>
      </w:pPr>
      <w:r>
        <w:t xml:space="preserve">The opportunity to work as a Telecommunication Engineer in Italy Naples is particularly appealing due to the region’s unique challenges and opportunities. Naples, as a major hub of cultural and economic activity, requires robust telecommunication infrastructure to support its expanding population and business landscape. I have followed the city’s efforts to modernize its communication networks, including initiatives to expand 5G coverage and enhance broadband access in both urban and rural areas. I am confident that my skills can contribute meaningfully to these efforts.</w:t>
      </w:r>
    </w:p>
    <w:p>
      <w:pPr>
        <w:pStyle w:val="BodyText"/>
      </w:pPr>
      <w:r>
        <w:t xml:space="preserve">Moreover, Naples’ strategic location as a gateway between Europe and the Mediterranean makes it a critical node for global telecommunication networks. The city’s growing emphasis on smart infrastructure projects, such as IoT-enabled public services and intelligent transportation systems, presents exciting opportunities for innovation. I am particularly interested in exploring how emerging technologies like edge computing and AI-driven network optimization can be applied to improve efficiency and user experience in Naples.</w:t>
      </w:r>
    </w:p>
    <w:bookmarkEnd w:id="22"/>
    <w:bookmarkStart w:id="23" w:name="why-italy-naples"/>
    <w:p>
      <w:pPr>
        <w:pStyle w:val="Heading2"/>
      </w:pPr>
      <w:r>
        <w:t xml:space="preserve">Why Italy Naples?</w:t>
      </w:r>
    </w:p>
    <w:p>
      <w:pPr>
        <w:pStyle w:val="FirstParagraph"/>
      </w:pPr>
      <w:r>
        <w:t xml:space="preserve">Choosing to work as a Telecommunication Engineer in Italy Naples is not just a professional decision but also a personal one. The city’s rich history, vibrant culture, and warm hospitality create an environment that fosters creativity and collaboration. I am eager to immerse myself in this unique setting while contributing my technical expertise to the region’s technological growth.</w:t>
      </w:r>
    </w:p>
    <w:p>
      <w:pPr>
        <w:pStyle w:val="BodyText"/>
      </w:pPr>
      <w:r>
        <w:t xml:space="preserve">Naples’ commitment to sustainability and digital transformation aligns with my professional values. The city’s initiatives to reduce environmental impact through energy-efficient communication systems resonate with my belief that technology should serve both people and the planet. I am particularly interested in working on projects that integrate renewable energy sources into telecommunication infrastructure, such as solar-powered base stations or hybrid networks that minimize carbon footprint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Telecommunication Engineer in Italy Naples. My technical skills, project management experience, and passion for innovation make me a strong candidate for this role. I am confident that my contributions will help advance your organization’s goals while supporting the growth of Naples’ telecommunication sector.</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 and playing a role in shaping the future of telecommunications in Italy Napl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Italy Naples</dc:title>
  <dc:creator/>
  <cp:keywords/>
  <dcterms:created xsi:type="dcterms:W3CDTF">2026-07-21T15:18:55Z</dcterms:created>
  <dcterms:modified xsi:type="dcterms:W3CDTF">2026-07-21T15:18:55Z</dcterms:modified>
</cp:coreProperties>
</file>

<file path=docProps/custom.xml><?xml version="1.0" encoding="utf-8"?>
<Properties xmlns="http://schemas.openxmlformats.org/officeDocument/2006/custom-properties" xmlns:vt="http://schemas.openxmlformats.org/officeDocument/2006/docPropsVTypes"/>
</file>